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rafting Your Asphalt Paving Strategy: US Market Sample Business Pla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sphalt-pav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sphalt-pav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sphalt-pav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8Z</dcterms:created>
  <dcterms:modified xsi:type="dcterms:W3CDTF">2026-06-27T0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